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ександра Александр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735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735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038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038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4579"/>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4579"/>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7819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7819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8116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116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957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957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368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368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652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652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9854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9854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9145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9145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ександра Александрова</dc:creator>
  <dc:language>ru-RU</dc:language>
  <cp:keywords/>
  <dcterms:created xsi:type="dcterms:W3CDTF">2025-02-19T09:58:21Z</dcterms:created>
  <dcterms:modified xsi:type="dcterms:W3CDTF">2025-02-19T09: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